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39A" w:rsidRDefault="00B34370">
      <w:r>
        <w:t xml:space="preserve">Lab </w:t>
      </w:r>
      <w:r w:rsidR="001D6BFE">
        <w:t>6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1D6BFE">
        <w:t>7/17</w:t>
      </w:r>
      <w:r w:rsidR="009410E1">
        <w:t>/</w:t>
      </w:r>
      <w:r w:rsidR="00C0188E">
        <w:t>2017</w:t>
      </w:r>
      <w:r w:rsidR="008A4433">
        <w:tab/>
      </w:r>
    </w:p>
    <w:p w:rsidR="00DF3D99" w:rsidRDefault="00DF3D99"/>
    <w:p w:rsidR="00DF3D99" w:rsidRDefault="00DF3D99"/>
    <w:p w:rsidR="00DF3D99" w:rsidRDefault="00B34370" w:rsidP="001D6BFE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</w:t>
      </w:r>
      <w:r w:rsidR="001D6BFE">
        <w:rPr>
          <w:rFonts w:ascii="Times New Roman" w:hAnsi="Times New Roman" w:cs="Times New Roman"/>
          <w:b/>
        </w:rPr>
        <w:t>6</w:t>
      </w:r>
      <w:r w:rsidR="00DF3D99">
        <w:rPr>
          <w:rFonts w:ascii="Times New Roman" w:hAnsi="Times New Roman" w:cs="Times New Roman"/>
          <w:b/>
        </w:rPr>
        <w:t xml:space="preserve"> My</w:t>
      </w:r>
      <w:r w:rsidR="009410E1">
        <w:rPr>
          <w:rFonts w:ascii="Times New Roman" w:hAnsi="Times New Roman" w:cs="Times New Roman"/>
          <w:b/>
        </w:rPr>
        <w:t xml:space="preserve"> RIO A</w:t>
      </w:r>
      <w:r w:rsidR="00DF3D99">
        <w:rPr>
          <w:rFonts w:ascii="Times New Roman" w:hAnsi="Times New Roman" w:cs="Times New Roman"/>
          <w:b/>
        </w:rPr>
        <w:t>nalog Digital Conversion(ADC)</w:t>
      </w:r>
      <w:r w:rsidR="001D6BFE">
        <w:rPr>
          <w:rFonts w:ascii="Times New Roman" w:hAnsi="Times New Roman" w:cs="Times New Roman"/>
          <w:b/>
        </w:rPr>
        <w:t xml:space="preserve"> Temperature Control</w:t>
      </w:r>
    </w:p>
    <w:p w:rsidR="001D6BFE" w:rsidRDefault="001D6BFE" w:rsidP="001D6BFE">
      <w:pPr>
        <w:rPr>
          <w:rFonts w:ascii="Times New Roman" w:hAnsi="Times New Roman" w:cs="Times New Roman"/>
          <w:b/>
        </w:rPr>
      </w:pPr>
    </w:p>
    <w:p w:rsidR="001D6BFE" w:rsidRDefault="001D6BFE" w:rsidP="001D6BF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xas Instruments LM35Dt temperature sensor</w:t>
      </w:r>
    </w:p>
    <w:p w:rsidR="001D6BFE" w:rsidRDefault="002F15C6" w:rsidP="001D6BFE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185C5387" wp14:editId="3BFA83E8">
            <wp:extent cx="1402574" cy="1130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7193" cy="113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611" w:rsidRPr="001D6BFE" w:rsidRDefault="000D5611" w:rsidP="001D6BFE">
      <w:pPr>
        <w:rPr>
          <w:rFonts w:ascii="Times New Roman" w:hAnsi="Times New Roman" w:cs="Times New Roman"/>
          <w:b/>
        </w:rPr>
      </w:pPr>
      <w:r>
        <w:rPr>
          <w:rStyle w:val="c2"/>
          <w:color w:val="000000"/>
        </w:rPr>
        <w:t>T = V</w:t>
      </w:r>
      <w:r>
        <w:rPr>
          <w:rStyle w:val="c2"/>
          <w:color w:val="000000"/>
          <w:vertAlign w:val="subscript"/>
        </w:rPr>
        <w:t>T</w:t>
      </w:r>
      <w:r>
        <w:rPr>
          <w:rStyle w:val="c2"/>
          <w:color w:val="000000"/>
        </w:rPr>
        <w:t> / 10 mV/</w:t>
      </w:r>
      <w:r>
        <w:rPr>
          <w:rStyle w:val="c2"/>
          <w:color w:val="000000"/>
          <w:vertAlign w:val="superscript"/>
        </w:rPr>
        <w:t>o</w:t>
      </w:r>
      <w:r>
        <w:rPr>
          <w:rStyle w:val="c2"/>
          <w:color w:val="000000"/>
        </w:rPr>
        <w:t>C</w:t>
      </w:r>
      <w:bookmarkStart w:id="0" w:name="_GoBack"/>
      <w:bookmarkEnd w:id="0"/>
    </w:p>
    <w:p w:rsidR="009410E1" w:rsidRDefault="00096017" w:rsidP="00096017">
      <w:pPr>
        <w:spacing w:after="0"/>
        <w:rPr>
          <w:rFonts w:ascii="Times New Roman" w:hAnsi="Times New Roman" w:cs="Times New Roman"/>
        </w:rPr>
      </w:pPr>
      <w:r w:rsidRPr="00096017">
        <w:rPr>
          <w:rFonts w:ascii="Times New Roman" w:hAnsi="Times New Roman" w:cs="Times New Roman"/>
        </w:rPr>
        <w:t>Project Explorer</w:t>
      </w:r>
    </w:p>
    <w:p w:rsidR="009410E1" w:rsidRPr="00096017" w:rsidRDefault="009410E1" w:rsidP="00096017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8EBEC5" wp14:editId="1B8C45D1">
            <wp:extent cx="3525129" cy="308943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4811" cy="3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D8243D" wp14:editId="6D04C877">
            <wp:extent cx="2331720" cy="3079866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3308" cy="3095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0E1" w:rsidRDefault="00096017" w:rsidP="005D0D4D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igure 1.</w:t>
      </w:r>
    </w:p>
    <w:p w:rsidR="007854EA" w:rsidRPr="00DF2022" w:rsidRDefault="00ED461C" w:rsidP="005D0D4D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br/>
      </w:r>
      <w:r w:rsidR="007854EA" w:rsidRPr="00096017">
        <w:rPr>
          <w:rFonts w:ascii="Times New Roman" w:hAnsi="Times New Roman" w:cs="Times New Roman"/>
        </w:rPr>
        <w:t>Front Panel</w:t>
      </w:r>
      <w:r w:rsidR="007854EA" w:rsidRPr="007854EA">
        <w:rPr>
          <w:noProof/>
        </w:rPr>
        <w:t xml:space="preserve"> </w:t>
      </w:r>
      <w:r w:rsidR="009410E1">
        <w:rPr>
          <w:noProof/>
        </w:rPr>
        <w:drawing>
          <wp:inline distT="0" distB="0" distL="0" distR="0" wp14:anchorId="6D465651" wp14:editId="4800A02E">
            <wp:extent cx="5943600" cy="63004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205" w:rsidRDefault="00CE7205" w:rsidP="007854EA">
      <w:pPr>
        <w:spacing w:after="0"/>
        <w:rPr>
          <w:i/>
        </w:rPr>
      </w:pPr>
      <w:r>
        <w:rPr>
          <w:i/>
        </w:rPr>
        <w:t>Figure 2</w:t>
      </w:r>
      <w:r w:rsidR="007854EA" w:rsidRPr="00B34370">
        <w:rPr>
          <w:i/>
        </w:rPr>
        <w:t>.</w:t>
      </w:r>
    </w:p>
    <w:p w:rsidR="00004DD8" w:rsidRDefault="00004DD8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9410E1" w:rsidRDefault="009410E1" w:rsidP="007854EA">
      <w:pPr>
        <w:spacing w:after="0"/>
        <w:rPr>
          <w:i/>
        </w:rPr>
      </w:pPr>
    </w:p>
    <w:p w:rsidR="007854EA" w:rsidRDefault="007854EA" w:rsidP="00096017">
      <w:pPr>
        <w:spacing w:after="0"/>
      </w:pPr>
      <w:r>
        <w:t>Block Diagram</w:t>
      </w:r>
    </w:p>
    <w:p w:rsidR="007854EA" w:rsidRDefault="009410E1" w:rsidP="007854EA">
      <w:pPr>
        <w:spacing w:after="0"/>
        <w:jc w:val="center"/>
      </w:pPr>
      <w:r>
        <w:rPr>
          <w:noProof/>
        </w:rPr>
        <w:drawing>
          <wp:inline distT="0" distB="0" distL="0" distR="0" wp14:anchorId="4888014C" wp14:editId="43651630">
            <wp:extent cx="5943600" cy="29133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AD5" w:rsidRDefault="00FF22D0" w:rsidP="00B34370">
      <w:pPr>
        <w:spacing w:after="0"/>
        <w:rPr>
          <w:i/>
        </w:rPr>
      </w:pPr>
      <w:r>
        <w:rPr>
          <w:i/>
        </w:rPr>
        <w:t xml:space="preserve">Figure </w:t>
      </w:r>
      <w:r w:rsidR="00CE7205">
        <w:rPr>
          <w:i/>
        </w:rPr>
        <w:t>3</w:t>
      </w:r>
      <w:r w:rsidR="00096017">
        <w:rPr>
          <w:i/>
        </w:rPr>
        <w:t>.</w:t>
      </w:r>
    </w:p>
    <w:sectPr w:rsidR="00861AD5" w:rsidSect="0042739A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E02" w:rsidRDefault="00B63E02" w:rsidP="0042739A">
      <w:pPr>
        <w:spacing w:after="0" w:line="240" w:lineRule="auto"/>
      </w:pPr>
      <w:r>
        <w:separator/>
      </w:r>
    </w:p>
  </w:endnote>
  <w:endnote w:type="continuationSeparator" w:id="0">
    <w:p w:rsidR="00B63E02" w:rsidRDefault="00B63E02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E02" w:rsidRDefault="00B63E02" w:rsidP="0042739A">
      <w:pPr>
        <w:spacing w:after="0" w:line="240" w:lineRule="auto"/>
      </w:pPr>
      <w:r>
        <w:separator/>
      </w:r>
    </w:p>
  </w:footnote>
  <w:footnote w:type="continuationSeparator" w:id="0">
    <w:p w:rsidR="00B63E02" w:rsidRDefault="00B63E02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NKgFAGN5GAUtAAAA"/>
  </w:docVars>
  <w:rsids>
    <w:rsidRoot w:val="002E2C1A"/>
    <w:rsid w:val="00004DD8"/>
    <w:rsid w:val="00096017"/>
    <w:rsid w:val="000D5611"/>
    <w:rsid w:val="001411E0"/>
    <w:rsid w:val="001C5541"/>
    <w:rsid w:val="001D6BFE"/>
    <w:rsid w:val="002169AC"/>
    <w:rsid w:val="00241683"/>
    <w:rsid w:val="00281674"/>
    <w:rsid w:val="002E2C1A"/>
    <w:rsid w:val="002F15C6"/>
    <w:rsid w:val="003F4F35"/>
    <w:rsid w:val="0042739A"/>
    <w:rsid w:val="0044781C"/>
    <w:rsid w:val="004709A5"/>
    <w:rsid w:val="0055356A"/>
    <w:rsid w:val="005D0D4D"/>
    <w:rsid w:val="006C5172"/>
    <w:rsid w:val="00736C66"/>
    <w:rsid w:val="007854EA"/>
    <w:rsid w:val="008200FE"/>
    <w:rsid w:val="00831F0E"/>
    <w:rsid w:val="00861AD5"/>
    <w:rsid w:val="008A4433"/>
    <w:rsid w:val="008A4DEC"/>
    <w:rsid w:val="008F1106"/>
    <w:rsid w:val="009410E1"/>
    <w:rsid w:val="00AA7FAA"/>
    <w:rsid w:val="00AD361E"/>
    <w:rsid w:val="00AF3D92"/>
    <w:rsid w:val="00AF62D0"/>
    <w:rsid w:val="00B25012"/>
    <w:rsid w:val="00B34370"/>
    <w:rsid w:val="00B63E02"/>
    <w:rsid w:val="00C0188E"/>
    <w:rsid w:val="00C141F9"/>
    <w:rsid w:val="00C41476"/>
    <w:rsid w:val="00C558F2"/>
    <w:rsid w:val="00CA5A1E"/>
    <w:rsid w:val="00CE7205"/>
    <w:rsid w:val="00DF2022"/>
    <w:rsid w:val="00DF3D99"/>
    <w:rsid w:val="00E052D5"/>
    <w:rsid w:val="00E51DDA"/>
    <w:rsid w:val="00ED461C"/>
    <w:rsid w:val="00F7576C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0E0F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  <w:style w:type="character" w:customStyle="1" w:styleId="c2">
    <w:name w:val="c2"/>
    <w:basedOn w:val="DefaultParagraphFont"/>
    <w:rsid w:val="000D56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3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8</cp:revision>
  <dcterms:created xsi:type="dcterms:W3CDTF">2017-07-10T15:45:00Z</dcterms:created>
  <dcterms:modified xsi:type="dcterms:W3CDTF">2017-07-17T19:26:00Z</dcterms:modified>
</cp:coreProperties>
</file>